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DF1E3" w14:textId="292E1C3C" w:rsidR="005B2286" w:rsidRPr="00402492" w:rsidRDefault="00113616" w:rsidP="00066244">
      <w:pPr>
        <w:spacing w:before="240" w:after="0" w:line="240" w:lineRule="auto"/>
        <w:rPr>
          <w:rFonts w:ascii="Angsana New" w:hAnsi="Angsana New" w:cs="Angsana New"/>
          <w:sz w:val="20"/>
          <w:szCs w:val="20"/>
          <w:cs/>
        </w:rPr>
      </w:pPr>
      <w:bookmarkStart w:id="0" w:name="_Hlk58342905"/>
      <w:bookmarkEnd w:id="0"/>
      <w:proofErr w:type="gramStart"/>
      <w:r w:rsidRPr="00616831">
        <w:rPr>
          <w:rFonts w:ascii="Angsana New" w:hAnsi="Angsana New" w:cs="Angsana New"/>
          <w:sz w:val="20"/>
          <w:szCs w:val="20"/>
        </w:rPr>
        <w:t>{!LIST</w:t>
      </w:r>
      <w:proofErr w:type="gramEnd"/>
      <w:r w:rsidRPr="00616831">
        <w:rPr>
          <w:rFonts w:ascii="Angsana New" w:hAnsi="Angsana New" w:cs="Angsana New"/>
          <w:sz w:val="20"/>
          <w:szCs w:val="20"/>
        </w:rPr>
        <w:t>_</w:t>
      </w:r>
      <w:r w:rsidR="0070293B">
        <w:rPr>
          <w:rFonts w:ascii="Angsana New" w:hAnsi="Angsana New" w:cs="Angsana New"/>
          <w:sz w:val="20"/>
          <w:szCs w:val="20"/>
        </w:rPr>
        <w:t>pa</w:t>
      </w:r>
      <w:r w:rsidRPr="00616831">
        <w:rPr>
          <w:rFonts w:ascii="Angsana New" w:hAnsi="Angsana New" w:cs="Angsana New"/>
          <w:sz w:val="20"/>
          <w:szCs w:val="20"/>
        </w:rPr>
        <w:t>_</w:t>
      </w:r>
      <w:r>
        <w:rPr>
          <w:rFonts w:ascii="Angsana New" w:hAnsi="Angsana New" w:cs="Angsana New"/>
          <w:sz w:val="20"/>
          <w:szCs w:val="20"/>
        </w:rPr>
        <w:t>quoteline</w:t>
      </w:r>
      <w:r w:rsidRPr="00616831">
        <w:rPr>
          <w:rFonts w:ascii="Angsana New" w:hAnsi="Angsana New" w:cs="Angsana New"/>
          <w:sz w:val="20"/>
          <w:szCs w:val="20"/>
        </w:rPr>
        <w:t>(</w:t>
      </w:r>
      <w:r w:rsidR="006814CC">
        <w:rPr>
          <w:rFonts w:ascii="Angsana New" w:hAnsi="Angsana New" w:cs="Angsana New"/>
          <w:sz w:val="20"/>
          <w:szCs w:val="20"/>
        </w:rPr>
        <w:t>quote</w:t>
      </w:r>
      <w:r>
        <w:rPr>
          <w:rFonts w:ascii="Angsana New" w:hAnsi="Angsana New" w:cs="Angsana New"/>
          <w:sz w:val="20"/>
          <w:szCs w:val="20"/>
        </w:rPr>
        <w:t>id</w:t>
      </w:r>
      <w:r w:rsidRPr="00616831">
        <w:rPr>
          <w:rFonts w:ascii="Angsana New" w:hAnsi="Angsana New" w:cs="Angsana New"/>
          <w:sz w:val="20"/>
          <w:szCs w:val="20"/>
        </w:rPr>
        <w:t>=&lt;!id&gt;</w:t>
      </w:r>
      <w:r w:rsidR="006814CC">
        <w:rPr>
          <w:rFonts w:ascii="Angsana New" w:hAnsi="Angsana New" w:cs="Angsana New"/>
          <w:sz w:val="20"/>
          <w:szCs w:val="20"/>
        </w:rPr>
        <w:t xml:space="preserve"> and </w:t>
      </w:r>
      <w:r w:rsidR="006814CC" w:rsidRPr="006814CC">
        <w:rPr>
          <w:rFonts w:ascii="Angsana New" w:hAnsi="Angsana New" w:cs="Angsana New"/>
          <w:sz w:val="20"/>
          <w:szCs w:val="20"/>
        </w:rPr>
        <w:t>productcode='</w:t>
      </w:r>
      <w:r w:rsidR="0086195D">
        <w:rPr>
          <w:rFonts w:ascii="Angsana New" w:hAnsi="Angsana New" w:cs="Angsana New"/>
          <w:sz w:val="20"/>
          <w:szCs w:val="20"/>
        </w:rPr>
        <w:t>PA</w:t>
      </w:r>
      <w:r w:rsidR="006814CC" w:rsidRPr="006814CC">
        <w:rPr>
          <w:rFonts w:ascii="Angsana New" w:hAnsi="Angsana New" w:cs="Angsana New"/>
          <w:sz w:val="20"/>
          <w:szCs w:val="20"/>
        </w:rPr>
        <w:t>'</w:t>
      </w:r>
      <w:r w:rsidRPr="00616831">
        <w:rPr>
          <w:rFonts w:ascii="Angsana New" w:hAnsi="Angsana New" w:cs="Angsana New"/>
          <w:sz w:val="20"/>
          <w:szCs w:val="20"/>
        </w:rPr>
        <w:t>,</w:t>
      </w:r>
      <w:r>
        <w:rPr>
          <w:rFonts w:ascii="Angsana New" w:hAnsi="Angsana New" w:cs="Angsana New"/>
          <w:sz w:val="20"/>
          <w:szCs w:val="20"/>
        </w:rPr>
        <w:t>ql</w:t>
      </w:r>
      <w:r w:rsidRPr="00616831">
        <w:rPr>
          <w:rFonts w:ascii="Angsana New" w:hAnsi="Angsana New" w:cs="Angsana New"/>
          <w:sz w:val="20"/>
          <w:szCs w:val="20"/>
        </w:rPr>
        <w:t>)}</w:t>
      </w:r>
    </w:p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95"/>
        <w:gridCol w:w="1167"/>
        <w:gridCol w:w="93"/>
        <w:gridCol w:w="450"/>
        <w:gridCol w:w="1076"/>
        <w:gridCol w:w="364"/>
        <w:gridCol w:w="810"/>
        <w:gridCol w:w="540"/>
        <w:gridCol w:w="1345"/>
        <w:gridCol w:w="1625"/>
        <w:gridCol w:w="725"/>
        <w:gridCol w:w="1791"/>
        <w:gridCol w:w="629"/>
        <w:gridCol w:w="10"/>
      </w:tblGrid>
      <w:tr w:rsidR="002D76ED" w:rsidRPr="006C36E4" w14:paraId="0E882AF5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151876" w14:textId="66566942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ออก</w:t>
            </w:r>
          </w:p>
          <w:p w14:paraId="33DAFC57" w14:textId="3A562743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30F64F4" w14:textId="50F1AF5E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ำนักงานใหญ่</w:t>
            </w:r>
          </w:p>
        </w:tc>
        <w:tc>
          <w:tcPr>
            <w:tcW w:w="468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0A0CC31" w14:textId="30588957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  <w:cs/>
              </w:rPr>
            </w:pP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>ใบเสร็จรับเงิน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</w:tcPr>
          <w:p w14:paraId="1E579978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</w:t>
            </w:r>
          </w:p>
          <w:p w14:paraId="23C64ED7" w14:textId="198E9815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No.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575C9A" w14:textId="74F946B2" w:rsidR="00066244" w:rsidRPr="007E6108" w:rsidRDefault="00880E2C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 w:rsidRPr="007E6108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644529">
              <w:rPr>
                <w:rFonts w:ascii="Angsana New" w:hAnsi="Angsana New" w:cs="Angsana New"/>
                <w:sz w:val="20"/>
                <w:szCs w:val="20"/>
              </w:rPr>
              <w:t>ql.</w:t>
            </w:r>
            <w:r w:rsidR="00F85BAF" w:rsidRPr="00F85BAF">
              <w:rPr>
                <w:rFonts w:ascii="Angsana New" w:hAnsi="Angsana New" w:cs="Angsana New"/>
                <w:sz w:val="20"/>
                <w:szCs w:val="20"/>
              </w:rPr>
              <w:t>tax</w:t>
            </w:r>
            <w:proofErr w:type="gramEnd"/>
            <w:r w:rsidR="00F85BAF" w:rsidRPr="00F85BAF">
              <w:rPr>
                <w:rFonts w:ascii="Angsana New" w:hAnsi="Angsana New" w:cs="Angsana New"/>
                <w:sz w:val="20"/>
                <w:szCs w:val="20"/>
              </w:rPr>
              <w:t>_invoice</w:t>
            </w:r>
            <w:r w:rsidRPr="007E6108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2D76ED" w:rsidRPr="006C36E4" w14:paraId="08BC9AB0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65A8B4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ลขประจำตัวผู้เสียภาษีอากร</w:t>
            </w:r>
          </w:p>
          <w:p w14:paraId="4FF53C41" w14:textId="43207148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57118" w14:textId="6092486F" w:rsidR="00066244" w:rsidRPr="00880E2C" w:rsidRDefault="00421B3B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421B3B">
              <w:rPr>
                <w:rFonts w:ascii="Angsana New" w:hAnsi="Angsana New" w:cs="Angsana New"/>
                <w:sz w:val="20"/>
                <w:szCs w:val="20"/>
              </w:rPr>
              <w:t>0107537002729</w:t>
            </w:r>
          </w:p>
        </w:tc>
        <w:tc>
          <w:tcPr>
            <w:tcW w:w="4684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05346" w14:textId="43C67E40" w:rsidR="004759B5" w:rsidRPr="00880E2C" w:rsidRDefault="00066244" w:rsidP="00113616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4"/>
                <w:szCs w:val="32"/>
              </w:rPr>
              <w:t>RECEIPT / TAX INVOICE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854C0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วันที่</w:t>
            </w:r>
          </w:p>
          <w:p w14:paraId="0CA78F0E" w14:textId="65538D46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Date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DC85F" w14:textId="300F8BFF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 w:rsidRPr="007E6108">
              <w:rPr>
                <w:rFonts w:ascii="Angsana New" w:hAnsi="Angsana New" w:cs="Angsana New"/>
                <w:sz w:val="20"/>
                <w:szCs w:val="20"/>
              </w:rPr>
              <w:t>{</w:t>
            </w:r>
            <w:r w:rsidR="00880E2C" w:rsidRPr="007E6108">
              <w:rPr>
                <w:rFonts w:ascii="Angsana New" w:hAnsi="Angsana New" w:cs="Angsana New"/>
                <w:sz w:val="20"/>
                <w:szCs w:val="20"/>
              </w:rPr>
              <w:t>!</w:t>
            </w:r>
            <w:r w:rsidR="0016375C" w:rsidRPr="0016375C">
              <w:rPr>
                <w:rFonts w:ascii="Angsana New" w:hAnsi="Angsana New" w:cs="Angsana New"/>
                <w:sz w:val="20"/>
                <w:szCs w:val="20"/>
              </w:rPr>
              <w:t>buddist</w:t>
            </w:r>
            <w:proofErr w:type="gramEnd"/>
            <w:r w:rsidR="0016375C" w:rsidRPr="0016375C">
              <w:rPr>
                <w:rFonts w:ascii="Angsana New" w:hAnsi="Angsana New" w:cs="Angsana New"/>
                <w:sz w:val="20"/>
                <w:szCs w:val="20"/>
              </w:rPr>
              <w:t>_agreement_date</w:t>
            </w:r>
            <w:r w:rsidRPr="007E6108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7F0800" w:rsidRPr="006C36E4" w14:paraId="03F40A68" w14:textId="77777777" w:rsidTr="007C545C">
        <w:trPr>
          <w:trHeight w:val="521"/>
        </w:trPr>
        <w:tc>
          <w:tcPr>
            <w:tcW w:w="3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0BC46E7" w14:textId="5190C591" w:rsidR="007F0800" w:rsidRPr="0064608D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กรมธรรม์เลขที่</w:t>
            </w:r>
            <w:r w:rsidR="0064608D">
              <w:rPr>
                <w:rFonts w:ascii="Angsana New" w:hAnsi="Angsana New" w:cs="Angsana New"/>
                <w:sz w:val="20"/>
                <w:szCs w:val="20"/>
              </w:rPr>
              <w:t xml:space="preserve"> </w:t>
            </w:r>
            <w:r w:rsidR="0064608D" w:rsidRPr="0064608D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F33C16" w:rsidRPr="00F33C16">
              <w:rPr>
                <w:rFonts w:ascii="Angsana New" w:hAnsi="Angsana New" w:cs="Angsana New"/>
                <w:sz w:val="20"/>
                <w:szCs w:val="20"/>
              </w:rPr>
              <w:t>insurer_policy_no</w:t>
            </w:r>
            <w:r w:rsidR="0064608D" w:rsidRPr="0064608D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5AEED03D" w14:textId="03F17C34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Policy No.</w:t>
            </w:r>
          </w:p>
        </w:tc>
        <w:tc>
          <w:tcPr>
            <w:tcW w:w="26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A6B760" w14:textId="5180993A" w:rsidR="007F0800" w:rsidRPr="00795E20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สลักหลังเลขที่</w:t>
            </w:r>
            <w:r w:rsidR="00157618">
              <w:rPr>
                <w:rFonts w:ascii="Angsana New" w:hAnsi="Angsana New" w:cs="Angsana New"/>
                <w:sz w:val="20"/>
                <w:szCs w:val="20"/>
              </w:rPr>
              <w:t xml:space="preserve"> </w:t>
            </w:r>
            <w:r w:rsidR="00157618" w:rsidRPr="0064608D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157618" w:rsidRPr="00F33C16">
              <w:rPr>
                <w:rFonts w:ascii="Angsana New" w:hAnsi="Angsana New" w:cs="Angsana New"/>
                <w:sz w:val="20"/>
                <w:szCs w:val="20"/>
              </w:rPr>
              <w:t>insurer_policy_no</w:t>
            </w:r>
            <w:r w:rsidR="00157618" w:rsidRPr="0064608D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5DA75D12" w14:textId="193186D8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Endorse No.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058178BE" w14:textId="77777777" w:rsidR="007F0800" w:rsidRDefault="00795E20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ุนประกัน</w:t>
            </w:r>
          </w:p>
          <w:p w14:paraId="78AA7179" w14:textId="57A0A440" w:rsidR="00795E20" w:rsidRPr="00880E2C" w:rsidRDefault="00795E20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Sum Insured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3DD02B6A" w14:textId="4C637995" w:rsidR="007F0800" w:rsidRDefault="00920672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sum_</w:t>
            </w:r>
            <w:r w:rsidR="008C4DAA">
              <w:rPr>
                <w:rFonts w:ascii="Angsana New" w:hAnsi="Angsana New" w:cs="Angsana New"/>
                <w:b/>
                <w:bCs/>
                <w:sz w:val="24"/>
                <w:szCs w:val="32"/>
              </w:rPr>
              <w:t>assured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299EB37D" w14:textId="77777777" w:rsidR="00795E20" w:rsidRPr="00880E2C" w:rsidRDefault="00795E20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61E501B" w14:textId="48588685" w:rsidR="007F0800" w:rsidRPr="00880E2C" w:rsidRDefault="00795E2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0E2A98" w:rsidRPr="006C36E4" w14:paraId="1072BA11" w14:textId="77777777" w:rsidTr="007C545C">
        <w:trPr>
          <w:trHeight w:val="521"/>
        </w:trPr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F68E331" w14:textId="2A923576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4B715B">
              <w:rPr>
                <w:rFonts w:ascii="Angsana New" w:hAnsi="Angsana New" w:cs="Angsana New" w:hint="cs"/>
                <w:sz w:val="20"/>
                <w:szCs w:val="20"/>
                <w:cs/>
              </w:rPr>
              <w:t>ชื่อผู้เอาประกัน</w:t>
            </w:r>
          </w:p>
          <w:p w14:paraId="1B80988C" w14:textId="71DB84FD" w:rsidR="000E2A98" w:rsidRPr="00795E20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he Insured Name</w:t>
            </w:r>
          </w:p>
        </w:tc>
        <w:tc>
          <w:tcPr>
            <w:tcW w:w="4678" w:type="dxa"/>
            <w:gridSpan w:val="7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63BC46E" w14:textId="442691DE" w:rsidR="000E2A98" w:rsidRPr="0064608D" w:rsidRDefault="000E2A98" w:rsidP="0064608D">
            <w:pPr>
              <w:spacing w:line="192" w:lineRule="auto"/>
              <w:rPr>
                <w:rFonts w:ascii="Angsana New" w:hAnsi="Angsana New" w:cs="Angsana New"/>
                <w:b/>
                <w:bCs/>
                <w:sz w:val="20"/>
                <w:szCs w:val="20"/>
                <w:cs/>
              </w:rPr>
            </w:pPr>
            <w:proofErr w:type="gramStart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{!ph</w:t>
            </w:r>
            <w:proofErr w:type="gram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_fullname}</w:t>
            </w:r>
          </w:p>
        </w:tc>
        <w:tc>
          <w:tcPr>
            <w:tcW w:w="1625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1DEBAF44" w14:textId="7299CF27" w:rsidR="000E2A98" w:rsidRDefault="000E2A98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2516" w:type="dxa"/>
            <w:gridSpan w:val="2"/>
            <w:vMerge w:val="restart"/>
            <w:tcBorders>
              <w:top w:val="single" w:sz="4" w:space="0" w:color="auto"/>
            </w:tcBorders>
          </w:tcPr>
          <w:p w14:paraId="75AF8E7B" w14:textId="77777777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 w:val="restart"/>
            <w:tcBorders>
              <w:top w:val="single" w:sz="4" w:space="0" w:color="auto"/>
            </w:tcBorders>
          </w:tcPr>
          <w:p w14:paraId="6AF9E929" w14:textId="77777777" w:rsidR="000E2A98" w:rsidRPr="00880E2C" w:rsidRDefault="000E2A98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0E2A98" w:rsidRPr="006C36E4" w14:paraId="6DD9D6D6" w14:textId="77777777" w:rsidTr="007C545C">
        <w:trPr>
          <w:trHeight w:val="521"/>
        </w:trPr>
        <w:tc>
          <w:tcPr>
            <w:tcW w:w="1262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1E0828" w14:textId="77777777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ี่อยู่</w:t>
            </w:r>
          </w:p>
          <w:p w14:paraId="335BFAE6" w14:textId="23619C9C" w:rsidR="000E2A98" w:rsidRPr="004B715B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Address</w:t>
            </w:r>
          </w:p>
        </w:tc>
        <w:tc>
          <w:tcPr>
            <w:tcW w:w="4678" w:type="dxa"/>
            <w:gridSpan w:val="7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5BB31A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house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number</w:t>
            </w:r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village_building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} </w:t>
            </w:r>
          </w:p>
          <w:p w14:paraId="19F2B6A1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soi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road</w:t>
            </w:r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sub_district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0F54EB39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district</w:t>
            </w:r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province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5DDDF749" w14:textId="2BB1A8A6" w:rsidR="000E2A98" w:rsidRPr="00795E20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postal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code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1625" w:type="dxa"/>
            <w:vMerge/>
            <w:tcBorders>
              <w:left w:val="single" w:sz="4" w:space="0" w:color="auto"/>
              <w:right w:val="nil"/>
            </w:tcBorders>
          </w:tcPr>
          <w:p w14:paraId="27649159" w14:textId="118D99C8" w:rsidR="000E2A98" w:rsidRDefault="000E2A98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2516" w:type="dxa"/>
            <w:gridSpan w:val="2"/>
            <w:vMerge/>
          </w:tcPr>
          <w:p w14:paraId="5828D767" w14:textId="1674953A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/>
          </w:tcPr>
          <w:p w14:paraId="31DC5C9E" w14:textId="2D43A097" w:rsidR="000E2A98" w:rsidRPr="00880E2C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64608D" w:rsidRPr="006C36E4" w14:paraId="7381271C" w14:textId="77777777" w:rsidTr="007C545C">
        <w:trPr>
          <w:trHeight w:val="521"/>
        </w:trPr>
        <w:tc>
          <w:tcPr>
            <w:tcW w:w="126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45233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4678" w:type="dxa"/>
            <w:gridSpan w:val="7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641EF6" w14:textId="77777777" w:rsidR="0064608D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28E8C364" w14:textId="77777777" w:rsidR="0064608D" w:rsidRDefault="0064608D" w:rsidP="0064608D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บี้ยประกันภัย</w:t>
            </w:r>
          </w:p>
          <w:p w14:paraId="4304AF7D" w14:textId="049C8A68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remium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5CD2C5F" w14:textId="10DF053C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 w:rsidRPr="00961F71">
              <w:rPr>
                <w:rFonts w:ascii="Angsana New" w:hAnsi="Angsana New" w:cs="Angsana New"/>
                <w:b/>
                <w:bCs/>
                <w:sz w:val="24"/>
                <w:szCs w:val="32"/>
              </w:rPr>
              <w:t>net_premium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4B26555E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B2C09CF" w14:textId="18A5D75C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65AACD36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57DAC6C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ประจำตัวผู้เสียภาษีอากร</w:t>
            </w:r>
          </w:p>
          <w:p w14:paraId="2409977A" w14:textId="5742FCDA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E6ABCF" w14:textId="0D0C1C87" w:rsidR="0064608D" w:rsidRPr="00795E20" w:rsidRDefault="002B602E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ph</w:t>
            </w:r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_idcard}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7E6E24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</w:t>
            </w:r>
          </w:p>
          <w:p w14:paraId="1707DAD2" w14:textId="3DDED5A1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885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6272F9" w14:textId="77777777" w:rsidR="0064608D" w:rsidRPr="00795E20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342358E5" w14:textId="77777777" w:rsidR="0064608D" w:rsidRPr="00880E2C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อากรแสตมป์</w:t>
            </w:r>
          </w:p>
          <w:p w14:paraId="12E17547" w14:textId="4B161372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Stamp Duty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6E5CEED2" w14:textId="0A54619B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 w:rsidRP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stamp_duty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05705A06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E42D9CF" w14:textId="423A3960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5E5FE7DA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9CA8E7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ประเภทประกันภัย</w:t>
            </w:r>
          </w:p>
          <w:p w14:paraId="2ED2D682" w14:textId="5F4113F9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Insurance Type</w:t>
            </w:r>
          </w:p>
        </w:tc>
        <w:tc>
          <w:tcPr>
            <w:tcW w:w="413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A0E984" w14:textId="3A5FB9A5" w:rsidR="0064608D" w:rsidRPr="00795E20" w:rsidRDefault="006F586F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6F586F">
              <w:rPr>
                <w:rFonts w:ascii="Angsana New" w:hAnsi="Angsana New" w:cs="Angsana New"/>
                <w:sz w:val="20"/>
                <w:szCs w:val="20"/>
                <w:cs/>
              </w:rPr>
              <w:t>ประกันภัยอุบัติเหตุส่วนบุคคล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723C5476" w14:textId="511CBE54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ภาษี</w:t>
            </w:r>
            <w:r w:rsidR="008F49A5">
              <w:rPr>
                <w:rFonts w:ascii="Angsana New" w:hAnsi="Angsana New" w:cs="Angsana New" w:hint="cs"/>
                <w:sz w:val="20"/>
                <w:szCs w:val="20"/>
                <w:cs/>
              </w:rPr>
              <w:t>ธุรกิจเฉพาะ</w:t>
            </w:r>
          </w:p>
          <w:p w14:paraId="3F2B41B3" w14:textId="1C3466A5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</w:t>
            </w:r>
            <w:r w:rsidR="008F49A5">
              <w:rPr>
                <w:rFonts w:ascii="Angsana New" w:hAnsi="Angsana New" w:cs="Angsana New"/>
                <w:sz w:val="20"/>
                <w:szCs w:val="20"/>
              </w:rPr>
              <w:t>ax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79843435" w14:textId="61A60F4C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vat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54068227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5FD3E0B2" w14:textId="18BBEF02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3EE6988E" w14:textId="77777777" w:rsidTr="007C545C">
        <w:trPr>
          <w:trHeight w:val="521"/>
        </w:trPr>
        <w:tc>
          <w:tcPr>
            <w:tcW w:w="1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4E61F0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ะยะเวลาประกันภัย</w:t>
            </w:r>
          </w:p>
          <w:p w14:paraId="26FFA762" w14:textId="538F2761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eriod of Insurance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356CCB" w14:textId="558EF77D" w:rsidR="0064608D" w:rsidRDefault="007C545C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5A5483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7654C4">
              <w:rPr>
                <w:rFonts w:ascii="Angsana New" w:hAnsi="Angsana New" w:cs="Angsana New"/>
                <w:sz w:val="20"/>
                <w:szCs w:val="20"/>
              </w:rPr>
              <w:t>buddist</w:t>
            </w:r>
            <w:proofErr w:type="gramEnd"/>
            <w:r w:rsidRPr="007654C4">
              <w:rPr>
                <w:rFonts w:ascii="Angsana New" w:hAnsi="Angsana New" w:cs="Angsana New"/>
                <w:sz w:val="20"/>
                <w:szCs w:val="20"/>
              </w:rPr>
              <w:t>_start_date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}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 - 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A543E6">
              <w:rPr>
                <w:rFonts w:ascii="Angsana New" w:hAnsi="Angsana New" w:cs="Angsana New"/>
                <w:sz w:val="20"/>
                <w:szCs w:val="20"/>
              </w:rPr>
              <w:t>buddist_end_date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149BFA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หัส</w:t>
            </w:r>
          </w:p>
          <w:p w14:paraId="5F776AAE" w14:textId="4DFCD8F6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Co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B7E37" w14:textId="0D850F77" w:rsidR="0064608D" w:rsidRPr="00795E20" w:rsidRDefault="005B23DF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252-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5BC62FAD" w14:textId="77777777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วม</w:t>
            </w:r>
          </w:p>
          <w:p w14:paraId="5745CEFC" w14:textId="32B1826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otal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C226C92" w14:textId="04FB5496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 w:rsidR="008C4DAA">
              <w:rPr>
                <w:rFonts w:ascii="Angsana New" w:hAnsi="Angsana New" w:cs="Angsana New"/>
                <w:b/>
                <w:bCs/>
                <w:sz w:val="24"/>
                <w:szCs w:val="32"/>
              </w:rPr>
              <w:t>trans_</w:t>
            </w:r>
            <w:r w:rsidRP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gross_premium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7CCCD539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3FABDA68" w14:textId="591CE01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DC6FA1" w14:paraId="34913456" w14:textId="77777777" w:rsidTr="006A60F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5" w:type="dxa"/>
          <w:wAfter w:w="10" w:type="dxa"/>
          <w:trHeight w:val="467"/>
        </w:trPr>
        <w:tc>
          <w:tcPr>
            <w:tcW w:w="10615" w:type="dxa"/>
            <w:gridSpan w:val="12"/>
          </w:tcPr>
          <w:p w14:paraId="39E6CD27" w14:textId="21AD3C81" w:rsidR="00DC6FA1" w:rsidRPr="00DC6FA1" w:rsidRDefault="007C545C" w:rsidP="00046FD5">
            <w:pPr>
              <w:spacing w:before="40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 w:hint="cs"/>
                <w:noProof/>
                <w:sz w:val="18"/>
                <w:szCs w:val="18"/>
                <w:cs/>
              </w:rPr>
              <w:t>ใบเสร็จรับเงินฉบับนี้จะสมบูรณ์เมื่อบริษัทฯได้รับเงินครบถ้วนถูกต้องเรียบร้อยแล้ว</w:t>
            </w:r>
          </w:p>
          <w:p w14:paraId="255121FA" w14:textId="516F54B1" w:rsidR="00CA0564" w:rsidRPr="009E1BD1" w:rsidRDefault="007C545C" w:rsidP="005A4086">
            <w:pPr>
              <w:spacing w:line="168" w:lineRule="auto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/>
                <w:noProof/>
                <w:sz w:val="18"/>
                <w:szCs w:val="18"/>
              </w:rPr>
              <w:t>This receipt is valid only when signed by authorized persons and collectors as the cheque is duly cleared</w:t>
            </w:r>
          </w:p>
        </w:tc>
      </w:tr>
    </w:tbl>
    <w:p w14:paraId="32D39F46" w14:textId="27FCEAC2" w:rsidR="005C1DB5" w:rsidRPr="005C1DB5" w:rsidRDefault="004542F5" w:rsidP="005C1DB5">
      <w:pPr>
        <w:rPr>
          <w:rFonts w:ascii="Angsana New" w:hAnsi="Angsana New" w:cs="Angsana New"/>
          <w:szCs w:val="22"/>
        </w:rPr>
      </w:pPr>
      <w:r>
        <w:rPr>
          <w:rFonts w:ascii="Angsana New" w:hAnsi="Angsana New" w:cs="Angsana New"/>
          <w:szCs w:val="22"/>
        </w:rPr>
        <w:t xml:space="preserve">   </w:t>
      </w:r>
      <w:r w:rsidR="006A60FE">
        <w:rPr>
          <w:rFonts w:ascii="Angsana New" w:hAnsi="Angsana New" w:cs="Angsana New"/>
          <w:noProof/>
          <w:szCs w:val="22"/>
        </w:rPr>
        <w:drawing>
          <wp:inline distT="0" distB="0" distL="0" distR="0" wp14:anchorId="7B37523F" wp14:editId="44EA99C2">
            <wp:extent cx="1226631" cy="52228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6631" cy="52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0FE">
        <w:rPr>
          <w:rFonts w:ascii="Angsana New" w:hAnsi="Angsana New" w:cs="Angsana New"/>
          <w:szCs w:val="22"/>
        </w:rPr>
        <w:t xml:space="preserve">       </w:t>
      </w:r>
      <w:r w:rsidR="004B1619">
        <w:rPr>
          <w:rFonts w:ascii="Angsana New" w:hAnsi="Angsana New" w:cs="Angsana New"/>
          <w:szCs w:val="22"/>
        </w:rPr>
        <w:t xml:space="preserve">                         </w:t>
      </w:r>
      <w:r w:rsidR="00B732D2">
        <w:rPr>
          <w:rFonts w:ascii="Angsana New" w:hAnsi="Angsana New" w:cs="Angsana New"/>
          <w:szCs w:val="22"/>
        </w:rPr>
        <w:t xml:space="preserve"> </w:t>
      </w:r>
      <w:r w:rsidR="004B1619">
        <w:rPr>
          <w:rFonts w:ascii="Angsana New" w:hAnsi="Angsana New" w:cs="Angsana New"/>
          <w:szCs w:val="22"/>
        </w:rPr>
        <w:t xml:space="preserve"> </w:t>
      </w:r>
      <w:r w:rsidR="006A60FE">
        <w:rPr>
          <w:rFonts w:ascii="Angsana New" w:hAnsi="Angsana New" w:cs="Angsana New"/>
          <w:szCs w:val="22"/>
        </w:rPr>
        <w:t xml:space="preserve">          </w:t>
      </w:r>
      <w:r w:rsidR="005D4F41">
        <w:rPr>
          <w:rFonts w:ascii="Angsana New" w:hAnsi="Angsana New" w:cs="Angsana New"/>
          <w:noProof/>
          <w:szCs w:val="22"/>
        </w:rPr>
        <w:drawing>
          <wp:inline distT="0" distB="0" distL="0" distR="0" wp14:anchorId="07A1F6F4" wp14:editId="53F2F728">
            <wp:extent cx="1235860" cy="667910"/>
            <wp:effectExtent l="0" t="0" r="0" b="0"/>
            <wp:docPr id="8" name="Picture 8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574" cy="674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0FE">
        <w:rPr>
          <w:rFonts w:ascii="Angsana New" w:hAnsi="Angsana New" w:cs="Angsana New"/>
          <w:szCs w:val="22"/>
        </w:rPr>
        <w:t xml:space="preserve">     </w:t>
      </w:r>
      <w:r w:rsidR="00B732D2">
        <w:rPr>
          <w:rFonts w:ascii="Angsana New" w:hAnsi="Angsana New" w:cs="Angsana New"/>
          <w:szCs w:val="22"/>
        </w:rPr>
        <w:t xml:space="preserve">   </w:t>
      </w:r>
      <w:r w:rsidR="006A60FE">
        <w:rPr>
          <w:rFonts w:ascii="Angsana New" w:hAnsi="Angsana New" w:cs="Angsana New"/>
          <w:szCs w:val="22"/>
        </w:rPr>
        <w:t xml:space="preserve">                                           </w:t>
      </w:r>
      <w:r w:rsidR="006A60FE">
        <w:rPr>
          <w:rFonts w:ascii="Angsana New" w:hAnsi="Angsana New" w:cs="Angsana New"/>
          <w:noProof/>
          <w:sz w:val="20"/>
          <w:szCs w:val="20"/>
        </w:rPr>
        <w:drawing>
          <wp:inline distT="0" distB="0" distL="0" distR="0" wp14:anchorId="4FEF95C0" wp14:editId="5B1CF36A">
            <wp:extent cx="959166" cy="504825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229" cy="518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7F4EB" w14:textId="0DCBBB35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5BD99FF1" w14:textId="313A58A8" w:rsidR="005C1DB5" w:rsidRDefault="005C1DB5" w:rsidP="005C1DB5">
      <w:pPr>
        <w:jc w:val="right"/>
        <w:rPr>
          <w:rFonts w:ascii="Angsana New" w:hAnsi="Angsana New" w:cs="Angsana New"/>
          <w:szCs w:val="22"/>
        </w:rPr>
      </w:pPr>
    </w:p>
    <w:p w14:paraId="2667FD26" w14:textId="7E6765A8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5FB3C97A" w14:textId="0F453972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6DB98202" w14:textId="00BD7E64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00A678F4" w14:textId="0D7AEC15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3FBF8C86" w14:textId="327EC649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4489B955" w14:textId="7297D169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454999B0" w14:textId="3399C82F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2DA18559" w14:textId="28856BBE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21832BA5" w14:textId="402E27B1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45B58778" w14:textId="601ADC16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017A1B80" w14:textId="447DB95E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263D2A03" w14:textId="13817262" w:rsidR="009E08CC" w:rsidRPr="009E08CC" w:rsidRDefault="009E08CC" w:rsidP="009E08CC">
      <w:pPr>
        <w:rPr>
          <w:rFonts w:ascii="Angsana New" w:hAnsi="Angsana New" w:cs="Angsana New"/>
          <w:szCs w:val="22"/>
        </w:rPr>
      </w:pPr>
    </w:p>
    <w:p w14:paraId="680DE367" w14:textId="77777777" w:rsidR="009E08CC" w:rsidRPr="009E08CC" w:rsidRDefault="009E08CC" w:rsidP="009E08CC">
      <w:pPr>
        <w:jc w:val="right"/>
        <w:rPr>
          <w:rFonts w:ascii="Angsana New" w:hAnsi="Angsana New" w:cs="Angsana New"/>
          <w:szCs w:val="22"/>
        </w:rPr>
      </w:pPr>
    </w:p>
    <w:sectPr w:rsidR="009E08CC" w:rsidRPr="009E08CC" w:rsidSect="00BD3862">
      <w:headerReference w:type="default" r:id="rId10"/>
      <w:footerReference w:type="default" r:id="rId11"/>
      <w:pgSz w:w="11906" w:h="16838" w:code="9"/>
      <w:pgMar w:top="990" w:right="476" w:bottom="360" w:left="81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BFB48" w14:textId="77777777" w:rsidR="0063652A" w:rsidRDefault="0063652A" w:rsidP="0078509A">
      <w:pPr>
        <w:spacing w:after="0" w:line="240" w:lineRule="auto"/>
      </w:pPr>
      <w:r>
        <w:separator/>
      </w:r>
    </w:p>
  </w:endnote>
  <w:endnote w:type="continuationSeparator" w:id="0">
    <w:p w14:paraId="0F55A87C" w14:textId="77777777" w:rsidR="0063652A" w:rsidRDefault="0063652A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4B2B03C2" w:rsidR="00EC7D5B" w:rsidRDefault="00EC7D5B" w:rsidP="00EC7D5B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3F9BC" w14:textId="77777777" w:rsidR="0063652A" w:rsidRDefault="0063652A" w:rsidP="0078509A">
      <w:pPr>
        <w:spacing w:after="0" w:line="240" w:lineRule="auto"/>
      </w:pPr>
      <w:r>
        <w:separator/>
      </w:r>
    </w:p>
  </w:footnote>
  <w:footnote w:type="continuationSeparator" w:id="0">
    <w:p w14:paraId="2ED0BF63" w14:textId="77777777" w:rsidR="0063652A" w:rsidRDefault="0063652A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E97B" w14:textId="3E0BF671" w:rsidR="0078509A" w:rsidRDefault="00BD3862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6BFA120F" wp14:editId="2AB327FC">
          <wp:extent cx="6743700" cy="1018540"/>
          <wp:effectExtent l="0" t="0" r="0" b="0"/>
          <wp:docPr id="1" name="Picture 1" descr="Graphical user interface, text, applicati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Graphical user interface, text, applicati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3700" cy="10185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2042844">
    <w:abstractNumId w:val="0"/>
  </w:num>
  <w:num w:numId="2" w16cid:durableId="32391855">
    <w:abstractNumId w:val="1"/>
  </w:num>
  <w:num w:numId="3" w16cid:durableId="1631128191">
    <w:abstractNumId w:val="2"/>
  </w:num>
  <w:num w:numId="4" w16cid:durableId="1518890018">
    <w:abstractNumId w:val="4"/>
  </w:num>
  <w:num w:numId="5" w16cid:durableId="1949730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IyMzI2sDS3sDBU0lEKTi0uzszPAykwqgUAGTwAvCwAAAA="/>
  </w:docVars>
  <w:rsids>
    <w:rsidRoot w:val="005B2286"/>
    <w:rsid w:val="00006819"/>
    <w:rsid w:val="0000787A"/>
    <w:rsid w:val="0001659F"/>
    <w:rsid w:val="00024DE1"/>
    <w:rsid w:val="000401C0"/>
    <w:rsid w:val="00046FD5"/>
    <w:rsid w:val="00047D36"/>
    <w:rsid w:val="00050EFE"/>
    <w:rsid w:val="00051BC6"/>
    <w:rsid w:val="000541CB"/>
    <w:rsid w:val="00060664"/>
    <w:rsid w:val="0006604F"/>
    <w:rsid w:val="00066244"/>
    <w:rsid w:val="000662F6"/>
    <w:rsid w:val="00083D2F"/>
    <w:rsid w:val="0008615E"/>
    <w:rsid w:val="000975DF"/>
    <w:rsid w:val="000A06C8"/>
    <w:rsid w:val="000A3EAE"/>
    <w:rsid w:val="000B20A8"/>
    <w:rsid w:val="000B297E"/>
    <w:rsid w:val="000D518A"/>
    <w:rsid w:val="000E2A98"/>
    <w:rsid w:val="001001A9"/>
    <w:rsid w:val="00102D36"/>
    <w:rsid w:val="00112013"/>
    <w:rsid w:val="00113616"/>
    <w:rsid w:val="001247BF"/>
    <w:rsid w:val="00145325"/>
    <w:rsid w:val="00154CB2"/>
    <w:rsid w:val="00157618"/>
    <w:rsid w:val="0016375C"/>
    <w:rsid w:val="00173CD0"/>
    <w:rsid w:val="00194713"/>
    <w:rsid w:val="00197393"/>
    <w:rsid w:val="001D7CA9"/>
    <w:rsid w:val="001E4E19"/>
    <w:rsid w:val="00231956"/>
    <w:rsid w:val="00245137"/>
    <w:rsid w:val="00255A8B"/>
    <w:rsid w:val="00271012"/>
    <w:rsid w:val="00272553"/>
    <w:rsid w:val="00275BF2"/>
    <w:rsid w:val="002760F4"/>
    <w:rsid w:val="00282AA0"/>
    <w:rsid w:val="00283AAB"/>
    <w:rsid w:val="00297541"/>
    <w:rsid w:val="002B602E"/>
    <w:rsid w:val="002C5750"/>
    <w:rsid w:val="002D76ED"/>
    <w:rsid w:val="002E1EA0"/>
    <w:rsid w:val="002E3B27"/>
    <w:rsid w:val="003011E3"/>
    <w:rsid w:val="003052DC"/>
    <w:rsid w:val="003312DE"/>
    <w:rsid w:val="003376F1"/>
    <w:rsid w:val="00340D71"/>
    <w:rsid w:val="003501C4"/>
    <w:rsid w:val="00352371"/>
    <w:rsid w:val="00357002"/>
    <w:rsid w:val="003771EC"/>
    <w:rsid w:val="003A53C8"/>
    <w:rsid w:val="003B19A2"/>
    <w:rsid w:val="003B3955"/>
    <w:rsid w:val="003D0CA4"/>
    <w:rsid w:val="003E4005"/>
    <w:rsid w:val="003E7563"/>
    <w:rsid w:val="003F1923"/>
    <w:rsid w:val="00400B6C"/>
    <w:rsid w:val="00402492"/>
    <w:rsid w:val="00402B28"/>
    <w:rsid w:val="00412D22"/>
    <w:rsid w:val="00421B3B"/>
    <w:rsid w:val="00430BD5"/>
    <w:rsid w:val="004542F5"/>
    <w:rsid w:val="00463E10"/>
    <w:rsid w:val="00472507"/>
    <w:rsid w:val="004759B5"/>
    <w:rsid w:val="004817BD"/>
    <w:rsid w:val="00482584"/>
    <w:rsid w:val="004870D6"/>
    <w:rsid w:val="004B1619"/>
    <w:rsid w:val="004B715B"/>
    <w:rsid w:val="004B75DD"/>
    <w:rsid w:val="004C2431"/>
    <w:rsid w:val="004C690E"/>
    <w:rsid w:val="004D0BA2"/>
    <w:rsid w:val="004E3B8D"/>
    <w:rsid w:val="004F7409"/>
    <w:rsid w:val="005115C9"/>
    <w:rsid w:val="00516DF5"/>
    <w:rsid w:val="00523F8B"/>
    <w:rsid w:val="00530A43"/>
    <w:rsid w:val="00532C12"/>
    <w:rsid w:val="005331C4"/>
    <w:rsid w:val="00540DF1"/>
    <w:rsid w:val="00556BAF"/>
    <w:rsid w:val="00573377"/>
    <w:rsid w:val="005751B7"/>
    <w:rsid w:val="005810B2"/>
    <w:rsid w:val="005A4086"/>
    <w:rsid w:val="005A5483"/>
    <w:rsid w:val="005B2286"/>
    <w:rsid w:val="005B23DF"/>
    <w:rsid w:val="005B247D"/>
    <w:rsid w:val="005B70DA"/>
    <w:rsid w:val="005C1DB5"/>
    <w:rsid w:val="005D4F41"/>
    <w:rsid w:val="005E6752"/>
    <w:rsid w:val="006002EB"/>
    <w:rsid w:val="00634D81"/>
    <w:rsid w:val="0063652A"/>
    <w:rsid w:val="00637B3F"/>
    <w:rsid w:val="00644529"/>
    <w:rsid w:val="0064608D"/>
    <w:rsid w:val="00647640"/>
    <w:rsid w:val="00655CD4"/>
    <w:rsid w:val="006814CC"/>
    <w:rsid w:val="00693945"/>
    <w:rsid w:val="0069458D"/>
    <w:rsid w:val="00694EDF"/>
    <w:rsid w:val="006A60FE"/>
    <w:rsid w:val="006A776E"/>
    <w:rsid w:val="006B04BC"/>
    <w:rsid w:val="006B71E2"/>
    <w:rsid w:val="006C36E4"/>
    <w:rsid w:val="006C7EF8"/>
    <w:rsid w:val="006D026B"/>
    <w:rsid w:val="006D2D46"/>
    <w:rsid w:val="006F45FB"/>
    <w:rsid w:val="006F4DEE"/>
    <w:rsid w:val="006F586F"/>
    <w:rsid w:val="006F70ED"/>
    <w:rsid w:val="0070293B"/>
    <w:rsid w:val="00703785"/>
    <w:rsid w:val="00714AA0"/>
    <w:rsid w:val="007220FC"/>
    <w:rsid w:val="00727B22"/>
    <w:rsid w:val="007313DD"/>
    <w:rsid w:val="00732898"/>
    <w:rsid w:val="00737DB0"/>
    <w:rsid w:val="00746F5D"/>
    <w:rsid w:val="007654C4"/>
    <w:rsid w:val="00765638"/>
    <w:rsid w:val="00772EB5"/>
    <w:rsid w:val="0077422D"/>
    <w:rsid w:val="00774F8A"/>
    <w:rsid w:val="00784B74"/>
    <w:rsid w:val="0078509A"/>
    <w:rsid w:val="00795E20"/>
    <w:rsid w:val="007A7192"/>
    <w:rsid w:val="007C3693"/>
    <w:rsid w:val="007C545C"/>
    <w:rsid w:val="007C7597"/>
    <w:rsid w:val="007D7E60"/>
    <w:rsid w:val="007E4684"/>
    <w:rsid w:val="007E6108"/>
    <w:rsid w:val="007F0800"/>
    <w:rsid w:val="0080061D"/>
    <w:rsid w:val="0080385C"/>
    <w:rsid w:val="00804943"/>
    <w:rsid w:val="00806B6B"/>
    <w:rsid w:val="00813898"/>
    <w:rsid w:val="00813B09"/>
    <w:rsid w:val="0081453D"/>
    <w:rsid w:val="00814C72"/>
    <w:rsid w:val="00821504"/>
    <w:rsid w:val="00832D30"/>
    <w:rsid w:val="0084231E"/>
    <w:rsid w:val="00842566"/>
    <w:rsid w:val="00845C69"/>
    <w:rsid w:val="0086195D"/>
    <w:rsid w:val="008713F0"/>
    <w:rsid w:val="00874A96"/>
    <w:rsid w:val="00880E2C"/>
    <w:rsid w:val="008A3351"/>
    <w:rsid w:val="008B6BE3"/>
    <w:rsid w:val="008C4DAA"/>
    <w:rsid w:val="008D0658"/>
    <w:rsid w:val="008D4917"/>
    <w:rsid w:val="008E06A9"/>
    <w:rsid w:val="008F49A5"/>
    <w:rsid w:val="00901338"/>
    <w:rsid w:val="00920672"/>
    <w:rsid w:val="00926B5C"/>
    <w:rsid w:val="00927832"/>
    <w:rsid w:val="009322CB"/>
    <w:rsid w:val="00961F71"/>
    <w:rsid w:val="009B4B7E"/>
    <w:rsid w:val="009C72D7"/>
    <w:rsid w:val="009E08CC"/>
    <w:rsid w:val="009E1BD1"/>
    <w:rsid w:val="009E31BA"/>
    <w:rsid w:val="009E4C9F"/>
    <w:rsid w:val="009F16C4"/>
    <w:rsid w:val="009F727C"/>
    <w:rsid w:val="00A04EE8"/>
    <w:rsid w:val="00A272A8"/>
    <w:rsid w:val="00A35AD7"/>
    <w:rsid w:val="00A44727"/>
    <w:rsid w:val="00A454B4"/>
    <w:rsid w:val="00A506A4"/>
    <w:rsid w:val="00A543E6"/>
    <w:rsid w:val="00A62F15"/>
    <w:rsid w:val="00A707BD"/>
    <w:rsid w:val="00A70FFB"/>
    <w:rsid w:val="00A75A68"/>
    <w:rsid w:val="00A766E1"/>
    <w:rsid w:val="00A90528"/>
    <w:rsid w:val="00AB5856"/>
    <w:rsid w:val="00AB6999"/>
    <w:rsid w:val="00AD7F11"/>
    <w:rsid w:val="00AE086F"/>
    <w:rsid w:val="00AE4449"/>
    <w:rsid w:val="00AE5D7F"/>
    <w:rsid w:val="00B02285"/>
    <w:rsid w:val="00B1152C"/>
    <w:rsid w:val="00B23472"/>
    <w:rsid w:val="00B24AE5"/>
    <w:rsid w:val="00B3032E"/>
    <w:rsid w:val="00B40530"/>
    <w:rsid w:val="00B4620C"/>
    <w:rsid w:val="00B52DA4"/>
    <w:rsid w:val="00B62D68"/>
    <w:rsid w:val="00B673AF"/>
    <w:rsid w:val="00B732D2"/>
    <w:rsid w:val="00B91B25"/>
    <w:rsid w:val="00B97840"/>
    <w:rsid w:val="00B97C5D"/>
    <w:rsid w:val="00BA16D4"/>
    <w:rsid w:val="00BB1E09"/>
    <w:rsid w:val="00BB21AF"/>
    <w:rsid w:val="00BC1526"/>
    <w:rsid w:val="00BC3650"/>
    <w:rsid w:val="00BD02CD"/>
    <w:rsid w:val="00BD3862"/>
    <w:rsid w:val="00BF315B"/>
    <w:rsid w:val="00BF7FFE"/>
    <w:rsid w:val="00C00EB7"/>
    <w:rsid w:val="00C25962"/>
    <w:rsid w:val="00C27DAC"/>
    <w:rsid w:val="00C31B6D"/>
    <w:rsid w:val="00C32447"/>
    <w:rsid w:val="00C3388E"/>
    <w:rsid w:val="00C33BE7"/>
    <w:rsid w:val="00C42EDB"/>
    <w:rsid w:val="00C463A4"/>
    <w:rsid w:val="00C5652A"/>
    <w:rsid w:val="00C57E27"/>
    <w:rsid w:val="00C63E1E"/>
    <w:rsid w:val="00C67A2F"/>
    <w:rsid w:val="00C771E5"/>
    <w:rsid w:val="00CA0564"/>
    <w:rsid w:val="00CA2973"/>
    <w:rsid w:val="00CA4B58"/>
    <w:rsid w:val="00CA5430"/>
    <w:rsid w:val="00CA60E7"/>
    <w:rsid w:val="00CA7D5D"/>
    <w:rsid w:val="00CE0E5A"/>
    <w:rsid w:val="00CF32AA"/>
    <w:rsid w:val="00D03F55"/>
    <w:rsid w:val="00D1280A"/>
    <w:rsid w:val="00D24ECA"/>
    <w:rsid w:val="00D32B5F"/>
    <w:rsid w:val="00D42A8B"/>
    <w:rsid w:val="00D44E8A"/>
    <w:rsid w:val="00D47069"/>
    <w:rsid w:val="00D54516"/>
    <w:rsid w:val="00D65F8E"/>
    <w:rsid w:val="00D7424C"/>
    <w:rsid w:val="00D936FE"/>
    <w:rsid w:val="00D94959"/>
    <w:rsid w:val="00DA3060"/>
    <w:rsid w:val="00DB6550"/>
    <w:rsid w:val="00DC6FA1"/>
    <w:rsid w:val="00DD5672"/>
    <w:rsid w:val="00DD592F"/>
    <w:rsid w:val="00DE0465"/>
    <w:rsid w:val="00DF209F"/>
    <w:rsid w:val="00E122E2"/>
    <w:rsid w:val="00E2682A"/>
    <w:rsid w:val="00E2721D"/>
    <w:rsid w:val="00E63020"/>
    <w:rsid w:val="00E70244"/>
    <w:rsid w:val="00EA0816"/>
    <w:rsid w:val="00EB380C"/>
    <w:rsid w:val="00EC3F24"/>
    <w:rsid w:val="00EC6D9B"/>
    <w:rsid w:val="00EC7D5B"/>
    <w:rsid w:val="00ED2221"/>
    <w:rsid w:val="00ED2B03"/>
    <w:rsid w:val="00ED42AE"/>
    <w:rsid w:val="00F01453"/>
    <w:rsid w:val="00F05EF3"/>
    <w:rsid w:val="00F061F9"/>
    <w:rsid w:val="00F10EB5"/>
    <w:rsid w:val="00F112CB"/>
    <w:rsid w:val="00F17E0B"/>
    <w:rsid w:val="00F2261D"/>
    <w:rsid w:val="00F309D5"/>
    <w:rsid w:val="00F33C16"/>
    <w:rsid w:val="00F562B0"/>
    <w:rsid w:val="00F85BAF"/>
    <w:rsid w:val="00F869FA"/>
    <w:rsid w:val="00F90609"/>
    <w:rsid w:val="00F91253"/>
    <w:rsid w:val="00FB132B"/>
    <w:rsid w:val="00FB2C13"/>
    <w:rsid w:val="00FD2EC5"/>
    <w:rsid w:val="00FD37F0"/>
    <w:rsid w:val="00FE0656"/>
    <w:rsid w:val="00FE367B"/>
    <w:rsid w:val="00FE50B7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5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rawan  dechadanuwong</dc:creator>
  <cp:keywords/>
  <dc:description/>
  <cp:lastModifiedBy>Christina Pereira</cp:lastModifiedBy>
  <cp:revision>150</cp:revision>
  <cp:lastPrinted>2020-09-30T02:53:00Z</cp:lastPrinted>
  <dcterms:created xsi:type="dcterms:W3CDTF">2020-10-26T08:05:00Z</dcterms:created>
  <dcterms:modified xsi:type="dcterms:W3CDTF">2023-02-28T07:45:00Z</dcterms:modified>
</cp:coreProperties>
</file>